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4B5" w:rsidRPr="007464B5" w:rsidRDefault="007464B5" w:rsidP="001C625A">
      <w:pPr>
        <w:spacing w:line="240" w:lineRule="auto"/>
        <w:jc w:val="center"/>
        <w:outlineLvl w:val="0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</w:pPr>
      <w:r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Где скачать бесплатные модели</w:t>
      </w:r>
    </w:p>
    <w:p w:rsidR="007464B5" w:rsidRDefault="007464B5" w:rsidP="001C625A">
      <w:pPr>
        <w:spacing w:line="240" w:lineRule="auto"/>
        <w:jc w:val="center"/>
        <w:outlineLvl w:val="0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</w:pPr>
      <w:r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П</w:t>
      </w:r>
      <w:r w:rsidR="00E03F41"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одборка статей, как сделать что-ни</w:t>
      </w:r>
      <w:r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будь </w:t>
      </w:r>
      <w:r w:rsid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несложн</w:t>
      </w:r>
      <w:r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ое в </w:t>
      </w:r>
      <w:proofErr w:type="spellStart"/>
      <w:r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Blender</w:t>
      </w:r>
      <w:proofErr w:type="spellEnd"/>
      <w:r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/3ds </w:t>
      </w:r>
      <w:r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M</w:t>
      </w:r>
      <w:proofErr w:type="spellStart"/>
      <w:r w:rsidRPr="007464B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ax</w:t>
      </w:r>
      <w:proofErr w:type="spellEnd"/>
    </w:p>
    <w:p w:rsidR="001C625A" w:rsidRPr="007464B5" w:rsidRDefault="001C625A" w:rsidP="001C625A">
      <w:pPr>
        <w:spacing w:line="360" w:lineRule="auto"/>
        <w:jc w:val="center"/>
        <w:outlineLvl w:val="0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</w:pPr>
    </w:p>
    <w:p w:rsidR="002234CB" w:rsidRPr="007464B5" w:rsidRDefault="0059219D" w:rsidP="001C625A">
      <w:pPr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иже вы увидите список статей и ресурсов, где можно скачать различные ресурсы, в том числе </w:t>
      </w:r>
      <w:r w:rsid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модели. Находясь на любом сайте </w:t>
      </w:r>
      <w:r w:rsidR="007464B5" w:rsidRPr="007464B5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7464B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источнике ресурсов</w:t>
      </w:r>
      <w:r w:rsid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ищите в первую очередь надписи «</w:t>
      </w: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Free</w:t>
      </w: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» и «Бесплатные модели». Обращайте особое внимание на формат скачиваемых модел</w:t>
      </w:r>
      <w:r w:rsid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ей! </w:t>
      </w:r>
      <w:proofErr w:type="gramStart"/>
      <w:r w:rsid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Самые</w:t>
      </w:r>
      <w:proofErr w:type="gramEnd"/>
      <w:r w:rsid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распростране</w:t>
      </w: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ные </w:t>
      </w:r>
      <w:r w:rsidR="007464B5" w:rsidRPr="007464B5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7464B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это *.</w:t>
      </w:r>
      <w:proofErr w:type="spellStart"/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obj</w:t>
      </w:r>
      <w:proofErr w:type="spellEnd"/>
      <w:r w:rsid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*.</w:t>
      </w:r>
      <w:proofErr w:type="spellStart"/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stl</w:t>
      </w:r>
      <w:proofErr w:type="spellEnd"/>
      <w:r w:rsid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*.</w:t>
      </w:r>
      <w:proofErr w:type="spellStart"/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fbx</w:t>
      </w:r>
      <w:proofErr w:type="spellEnd"/>
      <w:r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.</w:t>
      </w:r>
      <w:r w:rsidR="00557CC8" w:rsidRPr="007464B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Другие могут подходить только для платного и специфичного программного обеспечения.</w:t>
      </w:r>
    </w:p>
    <w:p w:rsidR="0059219D" w:rsidRPr="007464B5" w:rsidRDefault="0059219D" w:rsidP="001C625A">
      <w:pPr>
        <w:spacing w:line="36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7464B5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>
            <wp:extent cx="6106601" cy="3849247"/>
            <wp:effectExtent l="19050" t="0" r="8449" b="0"/>
            <wp:docPr id="1" name="Рисунок 1" descr="C:\Users\Ouroboros\Desktop\Bht 15.06.19\Bht 15.06.19\интерфейс\б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uroboros\Desktop\Bht 15.06.19\Bht 15.06.19\интерфейс\б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744" cy="384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6906" w:rsidRPr="001C625A" w:rsidRDefault="004B6906" w:rsidP="00D92EC7">
      <w:pPr>
        <w:spacing w:line="360" w:lineRule="auto"/>
        <w:ind w:firstLine="426"/>
        <w:jc w:val="both"/>
        <w:outlineLvl w:val="0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1. Список статей и сайтов </w:t>
      </w:r>
      <w:r w:rsidR="001C625A" w:rsidRPr="001C625A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– </w:t>
      </w:r>
      <w:r w:rsidR="001C625A" w:rsidRPr="001C625A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источников </w:t>
      </w:r>
      <w:r w:rsidRPr="001C625A">
        <w:rPr>
          <w:rFonts w:ascii="Times New Roman" w:hAnsi="Times New Roman" w:cs="Times New Roman"/>
          <w:b/>
          <w:color w:val="000000"/>
          <w:sz w:val="28"/>
          <w:szCs w:val="28"/>
        </w:rPr>
        <w:t>ресурсов</w:t>
      </w:r>
      <w:r w:rsidR="001C625A" w:rsidRPr="001C625A">
        <w:rPr>
          <w:rFonts w:ascii="Times New Roman" w:hAnsi="Times New Roman" w:cs="Times New Roman"/>
          <w:b/>
          <w:color w:val="000000"/>
          <w:sz w:val="28"/>
          <w:szCs w:val="28"/>
        </w:rPr>
        <w:t>:</w:t>
      </w:r>
    </w:p>
    <w:p w:rsidR="001C625A" w:rsidRPr="001C625A" w:rsidRDefault="002234CB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464B5">
        <w:rPr>
          <w:rFonts w:ascii="Times New Roman" w:hAnsi="Times New Roman" w:cs="Times New Roman"/>
          <w:sz w:val="28"/>
          <w:szCs w:val="28"/>
        </w:rPr>
        <w:t>статья «50 сайтов, где можно бесплатно скачать трехмерные модели»</w:t>
      </w:r>
      <w:r w:rsidR="004B6906" w:rsidRPr="007464B5">
        <w:rPr>
          <w:rFonts w:ascii="Times New Roman" w:hAnsi="Times New Roman" w:cs="Times New Roman"/>
          <w:sz w:val="28"/>
          <w:szCs w:val="28"/>
        </w:rPr>
        <w:t>:</w:t>
      </w:r>
    </w:p>
    <w:p w:rsidR="00E6273A" w:rsidRPr="007464B5" w:rsidRDefault="006B5392" w:rsidP="00D92EC7">
      <w:pPr>
        <w:pStyle w:val="a7"/>
        <w:spacing w:line="360" w:lineRule="auto"/>
        <w:ind w:left="567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</w:rPr>
        <w:t>https://myblender3d.wordpress.com/50-сайтов-где-можно-бесплатно-скачать-3d-м</w:t>
      </w:r>
    </w:p>
    <w:p w:rsidR="001C625A" w:rsidRDefault="002234CB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464B5">
        <w:rPr>
          <w:rFonts w:ascii="Times New Roman" w:hAnsi="Times New Roman" w:cs="Times New Roman"/>
          <w:color w:val="000000"/>
          <w:sz w:val="28"/>
          <w:szCs w:val="28"/>
        </w:rPr>
        <w:t>подборка сайтов с бесплатными 3</w:t>
      </w:r>
      <w:r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D</w:t>
      </w:r>
      <w:r w:rsidR="001C625A">
        <w:rPr>
          <w:rFonts w:ascii="Times New Roman" w:hAnsi="Times New Roman" w:cs="Times New Roman"/>
          <w:color w:val="000000"/>
          <w:sz w:val="28"/>
          <w:szCs w:val="28"/>
        </w:rPr>
        <w:t> </w:t>
      </w:r>
      <w:r w:rsidRPr="007464B5">
        <w:rPr>
          <w:rFonts w:ascii="Times New Roman" w:hAnsi="Times New Roman" w:cs="Times New Roman"/>
          <w:color w:val="000000"/>
          <w:sz w:val="28"/>
          <w:szCs w:val="28"/>
        </w:rPr>
        <w:t>моделями и текстурами:</w:t>
      </w:r>
    </w:p>
    <w:p w:rsidR="002234CB" w:rsidRPr="007464B5" w:rsidRDefault="002234CB" w:rsidP="00D92EC7">
      <w:pPr>
        <w:pStyle w:val="a7"/>
        <w:spacing w:line="360" w:lineRule="auto"/>
        <w:ind w:left="567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</w:rPr>
        <w:t>http://linusblog.org/blender/podborka-sajtov-besplatnye-tekstury-3d-modeli-galerei.html</w:t>
      </w:r>
    </w:p>
    <w:p w:rsidR="002234CB" w:rsidRPr="007464B5" w:rsidRDefault="00EB5417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</w:rPr>
        <w:lastRenderedPageBreak/>
        <w:t>https://free3d.com/ru/3d-models/blender</w:t>
      </w:r>
    </w:p>
    <w:p w:rsidR="002234CB" w:rsidRPr="007464B5" w:rsidRDefault="002234CB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</w:rPr>
        <w:t>https://blender3d.com.ua/tag/models</w:t>
      </w:r>
    </w:p>
    <w:p w:rsidR="002234CB" w:rsidRPr="001C625A" w:rsidRDefault="00EB5417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bCs/>
          <w:sz w:val="28"/>
          <w:szCs w:val="28"/>
          <w:bdr w:val="none" w:sz="0" w:space="0" w:color="auto" w:frame="1"/>
          <w:shd w:val="clear" w:color="auto" w:fill="FFFFFF"/>
        </w:rPr>
        <w:t>www.blendswap.com</w:t>
      </w:r>
    </w:p>
    <w:p w:rsidR="002234CB" w:rsidRPr="001C625A" w:rsidRDefault="00EB5417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bCs/>
          <w:sz w:val="28"/>
          <w:szCs w:val="28"/>
          <w:bdr w:val="none" w:sz="0" w:space="0" w:color="auto" w:frame="1"/>
          <w:shd w:val="clear" w:color="auto" w:fill="FFFFFF"/>
        </w:rPr>
        <w:t>https://archive3d.net</w:t>
      </w:r>
    </w:p>
    <w:p w:rsidR="002234CB" w:rsidRPr="001C625A" w:rsidRDefault="00EB5417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bCs/>
          <w:sz w:val="28"/>
          <w:szCs w:val="28"/>
          <w:bdr w:val="none" w:sz="0" w:space="0" w:color="auto" w:frame="1"/>
          <w:shd w:val="clear" w:color="auto" w:fill="FFFFFF"/>
        </w:rPr>
        <w:t>https://opengameart.org</w:t>
      </w:r>
    </w:p>
    <w:p w:rsidR="002234CB" w:rsidRPr="001C625A" w:rsidRDefault="00EB5417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Style w:val="a5"/>
          <w:rFonts w:ascii="Times New Roman" w:hAnsi="Times New Roman" w:cs="Times New Roman"/>
          <w:color w:val="000000"/>
          <w:sz w:val="28"/>
          <w:szCs w:val="28"/>
          <w:u w:val="none"/>
        </w:rPr>
      </w:pPr>
      <w:r w:rsidRPr="001C625A">
        <w:rPr>
          <w:rFonts w:ascii="Times New Roman" w:hAnsi="Times New Roman" w:cs="Times New Roman"/>
          <w:bCs/>
          <w:sz w:val="28"/>
          <w:szCs w:val="28"/>
          <w:bdr w:val="none" w:sz="0" w:space="0" w:color="auto" w:frame="1"/>
          <w:shd w:val="clear" w:color="auto" w:fill="FFFFFF"/>
        </w:rPr>
        <w:t>https://www.davidstenfors.com</w:t>
      </w:r>
    </w:p>
    <w:p w:rsidR="00EB5417" w:rsidRPr="007464B5" w:rsidRDefault="00EB5417" w:rsidP="00D92EC7">
      <w:pPr>
        <w:pStyle w:val="a7"/>
        <w:numPr>
          <w:ilvl w:val="0"/>
          <w:numId w:val="29"/>
        </w:numPr>
        <w:spacing w:line="360" w:lineRule="auto"/>
        <w:ind w:left="0" w:firstLine="426"/>
        <w:jc w:val="both"/>
        <w:rPr>
          <w:rStyle w:val="a5"/>
          <w:rFonts w:ascii="Times New Roman" w:hAnsi="Times New Roman" w:cs="Times New Roman"/>
          <w:color w:val="000000"/>
          <w:sz w:val="28"/>
          <w:szCs w:val="28"/>
          <w:u w:val="none"/>
        </w:rPr>
      </w:pPr>
      <w:r w:rsidRPr="001C625A">
        <w:rPr>
          <w:rFonts w:ascii="Times New Roman" w:hAnsi="Times New Roman" w:cs="Times New Roman"/>
          <w:sz w:val="28"/>
          <w:szCs w:val="28"/>
        </w:rPr>
        <w:t>https://3dlancer.net/ru/freemodels</w:t>
      </w:r>
    </w:p>
    <w:p w:rsidR="002234CB" w:rsidRPr="001C625A" w:rsidRDefault="004B6906" w:rsidP="00D92EC7">
      <w:pPr>
        <w:spacing w:line="360" w:lineRule="auto"/>
        <w:ind w:firstLine="426"/>
        <w:jc w:val="both"/>
        <w:outlineLvl w:val="0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</w:pPr>
      <w:r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2. </w:t>
      </w:r>
      <w:r w:rsidR="00E6273A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К</w:t>
      </w:r>
      <w:r w:rsidR="002234CB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ак сделать что-нибудь </w:t>
      </w:r>
      <w:r w:rsidR="001C625A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несложн</w:t>
      </w:r>
      <w:r w:rsidR="002234CB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ое в </w:t>
      </w:r>
      <w:proofErr w:type="spellStart"/>
      <w:r w:rsidR="002234CB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Blender</w:t>
      </w:r>
      <w:proofErr w:type="spellEnd"/>
      <w:r w:rsidR="002234CB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/3d</w:t>
      </w:r>
      <w:r w:rsidR="001C625A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s </w:t>
      </w:r>
      <w:r w:rsidR="0059219D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M</w:t>
      </w:r>
      <w:r w:rsidR="001C625A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ax</w:t>
      </w:r>
      <w:r w:rsidR="001C625A" w:rsidRPr="001C625A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:</w:t>
      </w:r>
    </w:p>
    <w:p w:rsidR="00E61500" w:rsidRPr="007464B5" w:rsidRDefault="007E7689" w:rsidP="00D92EC7">
      <w:pPr>
        <w:pStyle w:val="a7"/>
        <w:numPr>
          <w:ilvl w:val="0"/>
          <w:numId w:val="30"/>
        </w:numPr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464B5">
        <w:rPr>
          <w:rFonts w:ascii="Times New Roman" w:hAnsi="Times New Roman" w:cs="Times New Roman"/>
          <w:color w:val="000000"/>
          <w:sz w:val="28"/>
          <w:szCs w:val="28"/>
        </w:rPr>
        <w:t>Иллюстрированный самоучитель по 3d</w:t>
      </w:r>
      <w:r w:rsidR="001C625A">
        <w:rPr>
          <w:rFonts w:ascii="Times New Roman" w:hAnsi="Times New Roman" w:cs="Times New Roman"/>
          <w:color w:val="000000"/>
          <w:sz w:val="28"/>
          <w:szCs w:val="28"/>
        </w:rPr>
        <w:t>s </w:t>
      </w:r>
      <w:r w:rsidR="004B6906"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M</w:t>
      </w:r>
      <w:r w:rsidR="001C625A">
        <w:rPr>
          <w:rFonts w:ascii="Times New Roman" w:hAnsi="Times New Roman" w:cs="Times New Roman"/>
          <w:color w:val="000000"/>
          <w:sz w:val="28"/>
          <w:szCs w:val="28"/>
          <w:lang w:val="en-US"/>
        </w:rPr>
        <w:t>ax</w:t>
      </w:r>
      <w:r w:rsidRPr="007464B5">
        <w:rPr>
          <w:rFonts w:ascii="Times New Roman" w:hAnsi="Times New Roman" w:cs="Times New Roman"/>
          <w:color w:val="000000"/>
          <w:sz w:val="28"/>
          <w:szCs w:val="28"/>
        </w:rPr>
        <w:t xml:space="preserve"> 7</w:t>
      </w:r>
      <w:r w:rsidR="004B6906" w:rsidRPr="007464B5"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:rsidR="002234CB" w:rsidRPr="001C625A" w:rsidRDefault="007E7689" w:rsidP="00D92EC7">
      <w:pPr>
        <w:pStyle w:val="a7"/>
        <w:spacing w:before="16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1C625A">
        <w:rPr>
          <w:rStyle w:val="a5"/>
          <w:rFonts w:ascii="Times New Roman" w:hAnsi="Times New Roman" w:cs="Times New Roman"/>
          <w:color w:val="auto"/>
          <w:sz w:val="28"/>
          <w:szCs w:val="28"/>
          <w:u w:val="none"/>
        </w:rPr>
        <w:t>https://3d.demiart.ru/book/3D-Max-7/menu.html</w:t>
      </w:r>
    </w:p>
    <w:p w:rsidR="001C625A" w:rsidRDefault="00616351" w:rsidP="00D92EC7">
      <w:pPr>
        <w:pStyle w:val="a7"/>
        <w:numPr>
          <w:ilvl w:val="0"/>
          <w:numId w:val="30"/>
        </w:numPr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464B5">
        <w:rPr>
          <w:rFonts w:ascii="Times New Roman" w:hAnsi="Times New Roman" w:cs="Times New Roman"/>
          <w:color w:val="000000"/>
          <w:sz w:val="28"/>
          <w:szCs w:val="28"/>
        </w:rPr>
        <w:t>30 уроков для начинающих</w:t>
      </w:r>
      <w:r w:rsidR="007E7689" w:rsidRPr="007464B5">
        <w:rPr>
          <w:rFonts w:ascii="Times New Roman" w:hAnsi="Times New Roman" w:cs="Times New Roman"/>
          <w:color w:val="000000"/>
          <w:sz w:val="28"/>
          <w:szCs w:val="28"/>
        </w:rPr>
        <w:t xml:space="preserve"> в </w:t>
      </w:r>
      <w:r w:rsidR="001C625A" w:rsidRPr="007464B5">
        <w:rPr>
          <w:rFonts w:ascii="Times New Roman" w:hAnsi="Times New Roman" w:cs="Times New Roman"/>
          <w:color w:val="000000"/>
          <w:sz w:val="28"/>
          <w:szCs w:val="28"/>
        </w:rPr>
        <w:t>3d</w:t>
      </w:r>
      <w:r w:rsidR="001C625A">
        <w:rPr>
          <w:rFonts w:ascii="Times New Roman" w:hAnsi="Times New Roman" w:cs="Times New Roman"/>
          <w:color w:val="000000"/>
          <w:sz w:val="28"/>
          <w:szCs w:val="28"/>
        </w:rPr>
        <w:t>s </w:t>
      </w:r>
      <w:r w:rsidR="001C625A"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M</w:t>
      </w:r>
      <w:r w:rsidR="001C625A">
        <w:rPr>
          <w:rFonts w:ascii="Times New Roman" w:hAnsi="Times New Roman" w:cs="Times New Roman"/>
          <w:color w:val="000000"/>
          <w:sz w:val="28"/>
          <w:szCs w:val="28"/>
          <w:lang w:val="en-US"/>
        </w:rPr>
        <w:t>ax</w:t>
      </w:r>
      <w:r w:rsidR="004B6906" w:rsidRPr="007464B5"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:rsidR="007E7689" w:rsidRPr="007464B5" w:rsidRDefault="00616351" w:rsidP="00D92EC7">
      <w:pPr>
        <w:pStyle w:val="a7"/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  <w:lang w:val="en-US"/>
        </w:rPr>
        <w:t>https</w:t>
      </w:r>
      <w:r w:rsidRPr="001C625A">
        <w:rPr>
          <w:rFonts w:ascii="Times New Roman" w:hAnsi="Times New Roman" w:cs="Times New Roman"/>
          <w:sz w:val="28"/>
          <w:szCs w:val="28"/>
        </w:rPr>
        <w:t>://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www</w:t>
      </w:r>
      <w:r w:rsidRPr="001C625A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youtube</w:t>
      </w:r>
      <w:proofErr w:type="spellEnd"/>
      <w:r w:rsidRPr="001C625A">
        <w:rPr>
          <w:rFonts w:ascii="Times New Roman" w:hAnsi="Times New Roman" w:cs="Times New Roman"/>
          <w:sz w:val="28"/>
          <w:szCs w:val="28"/>
        </w:rPr>
        <w:t>.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com</w:t>
      </w:r>
      <w:r w:rsidRPr="001C625A">
        <w:rPr>
          <w:rFonts w:ascii="Times New Roman" w:hAnsi="Times New Roman" w:cs="Times New Roman"/>
          <w:sz w:val="28"/>
          <w:szCs w:val="28"/>
        </w:rPr>
        <w:t>/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playlist</w:t>
      </w:r>
      <w:r w:rsidRPr="001C625A">
        <w:rPr>
          <w:rFonts w:ascii="Times New Roman" w:hAnsi="Times New Roman" w:cs="Times New Roman"/>
          <w:sz w:val="28"/>
          <w:szCs w:val="28"/>
        </w:rPr>
        <w:t>?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list</w:t>
      </w:r>
      <w:r w:rsidRPr="001C625A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PLHWb</w:t>
      </w:r>
      <w:proofErr w:type="spellEnd"/>
      <w:r w:rsidRPr="001C625A">
        <w:rPr>
          <w:rFonts w:ascii="Times New Roman" w:hAnsi="Times New Roman" w:cs="Times New Roman"/>
          <w:sz w:val="28"/>
          <w:szCs w:val="28"/>
        </w:rPr>
        <w:t>7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uwLRExzJB</w:t>
      </w:r>
      <w:proofErr w:type="spellEnd"/>
      <w:r w:rsidRPr="001C625A">
        <w:rPr>
          <w:rFonts w:ascii="Times New Roman" w:hAnsi="Times New Roman" w:cs="Times New Roman"/>
          <w:sz w:val="28"/>
          <w:szCs w:val="28"/>
        </w:rPr>
        <w:t>9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O</w:t>
      </w:r>
      <w:r w:rsidRPr="001C625A">
        <w:rPr>
          <w:rFonts w:ascii="Times New Roman" w:hAnsi="Times New Roman" w:cs="Times New Roman"/>
          <w:sz w:val="28"/>
          <w:szCs w:val="28"/>
        </w:rPr>
        <w:t>9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tZx</w:t>
      </w:r>
      <w:proofErr w:type="spellEnd"/>
      <w:r w:rsidRPr="001C625A">
        <w:rPr>
          <w:rFonts w:ascii="Times New Roman" w:hAnsi="Times New Roman" w:cs="Times New Roman"/>
          <w:sz w:val="28"/>
          <w:szCs w:val="28"/>
        </w:rPr>
        <w:t>7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vTJ</w:t>
      </w:r>
      <w:proofErr w:type="spellEnd"/>
      <w:r w:rsidRPr="001C625A">
        <w:rPr>
          <w:rFonts w:ascii="Times New Roman" w:hAnsi="Times New Roman" w:cs="Times New Roman"/>
          <w:sz w:val="28"/>
          <w:szCs w:val="28"/>
        </w:rPr>
        <w:t>1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MsSKuffd</w:t>
      </w:r>
      <w:proofErr w:type="spellEnd"/>
    </w:p>
    <w:p w:rsidR="001C625A" w:rsidRDefault="001C625A" w:rsidP="00D92EC7">
      <w:pPr>
        <w:pStyle w:val="a7"/>
        <w:numPr>
          <w:ilvl w:val="0"/>
          <w:numId w:val="30"/>
        </w:numPr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464B5">
        <w:rPr>
          <w:rFonts w:ascii="Times New Roman" w:hAnsi="Times New Roman" w:cs="Times New Roman"/>
          <w:color w:val="000000"/>
          <w:sz w:val="28"/>
          <w:szCs w:val="28"/>
        </w:rPr>
        <w:t>3d</w:t>
      </w:r>
      <w:r>
        <w:rPr>
          <w:rFonts w:ascii="Times New Roman" w:hAnsi="Times New Roman" w:cs="Times New Roman"/>
          <w:color w:val="000000"/>
          <w:sz w:val="28"/>
          <w:szCs w:val="28"/>
        </w:rPr>
        <w:t>s </w:t>
      </w:r>
      <w:r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t>ax</w:t>
      </w:r>
      <w:r w:rsidR="00616351" w:rsidRPr="007464B5">
        <w:rPr>
          <w:rFonts w:ascii="Times New Roman" w:hAnsi="Times New Roman" w:cs="Times New Roman"/>
          <w:color w:val="000000"/>
          <w:sz w:val="28"/>
          <w:szCs w:val="28"/>
        </w:rPr>
        <w:t xml:space="preserve"> для начинающих:</w:t>
      </w:r>
    </w:p>
    <w:p w:rsidR="00616351" w:rsidRPr="007464B5" w:rsidRDefault="00616351" w:rsidP="00D92EC7">
      <w:pPr>
        <w:pStyle w:val="a7"/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</w:rPr>
        <w:t>https://www.youtube.com/channel/UCCJyCxlfb2n9CbqxWWbwZeA</w:t>
      </w:r>
    </w:p>
    <w:p w:rsidR="00E2728E" w:rsidRPr="007464B5" w:rsidRDefault="001C625A" w:rsidP="00D92EC7">
      <w:pPr>
        <w:pStyle w:val="a7"/>
        <w:numPr>
          <w:ilvl w:val="0"/>
          <w:numId w:val="30"/>
        </w:numPr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Видео</w:t>
      </w:r>
      <w:r w:rsidR="00E2728E" w:rsidRPr="007464B5">
        <w:rPr>
          <w:rFonts w:ascii="Times New Roman" w:hAnsi="Times New Roman" w:cs="Times New Roman"/>
          <w:color w:val="000000"/>
          <w:sz w:val="28"/>
          <w:szCs w:val="28"/>
        </w:rPr>
        <w:t>уроки</w:t>
      </w:r>
      <w:proofErr w:type="spellEnd"/>
      <w:r w:rsidR="00616351" w:rsidRPr="007464B5">
        <w:rPr>
          <w:rFonts w:ascii="Times New Roman" w:hAnsi="Times New Roman" w:cs="Times New Roman"/>
          <w:color w:val="000000"/>
          <w:sz w:val="28"/>
          <w:szCs w:val="28"/>
        </w:rPr>
        <w:t xml:space="preserve"> для начинающих по </w:t>
      </w:r>
      <w:r w:rsidR="00E2728E"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B</w:t>
      </w:r>
      <w:r w:rsidR="00616351"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lender</w:t>
      </w:r>
      <w:r w:rsidR="00E2728E" w:rsidRPr="007464B5"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:rsidR="00616351" w:rsidRPr="007464B5" w:rsidRDefault="00616351" w:rsidP="00D92EC7">
      <w:pPr>
        <w:pStyle w:val="a7"/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  <w:lang w:val="en-US"/>
        </w:rPr>
        <w:t>https</w:t>
      </w:r>
      <w:r w:rsidRPr="001C625A">
        <w:rPr>
          <w:rFonts w:ascii="Times New Roman" w:hAnsi="Times New Roman" w:cs="Times New Roman"/>
          <w:sz w:val="28"/>
          <w:szCs w:val="28"/>
        </w:rPr>
        <w:t>://4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creates</w:t>
      </w:r>
      <w:r w:rsidRPr="001C625A">
        <w:rPr>
          <w:rFonts w:ascii="Times New Roman" w:hAnsi="Times New Roman" w:cs="Times New Roman"/>
          <w:sz w:val="28"/>
          <w:szCs w:val="28"/>
        </w:rPr>
        <w:t>.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com</w:t>
      </w:r>
      <w:r w:rsidRPr="001C625A">
        <w:rPr>
          <w:rFonts w:ascii="Times New Roman" w:hAnsi="Times New Roman" w:cs="Times New Roman"/>
          <w:sz w:val="28"/>
          <w:szCs w:val="28"/>
        </w:rPr>
        <w:t>/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training</w:t>
      </w:r>
      <w:r w:rsidRPr="001C625A">
        <w:rPr>
          <w:rFonts w:ascii="Times New Roman" w:hAnsi="Times New Roman" w:cs="Times New Roman"/>
          <w:sz w:val="28"/>
          <w:szCs w:val="28"/>
        </w:rPr>
        <w:t>/104-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uroki</w:t>
      </w:r>
      <w:proofErr w:type="spellEnd"/>
      <w:r w:rsidRPr="001C625A">
        <w:rPr>
          <w:rFonts w:ascii="Times New Roman" w:hAnsi="Times New Roman" w:cs="Times New Roman"/>
          <w:sz w:val="28"/>
          <w:szCs w:val="28"/>
        </w:rPr>
        <w:t>-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blender</w:t>
      </w:r>
      <w:r w:rsidRPr="001C625A">
        <w:rPr>
          <w:rFonts w:ascii="Times New Roman" w:hAnsi="Times New Roman" w:cs="Times New Roman"/>
          <w:sz w:val="28"/>
          <w:szCs w:val="28"/>
        </w:rPr>
        <w:t>-3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1C625A">
        <w:rPr>
          <w:rFonts w:ascii="Times New Roman" w:hAnsi="Times New Roman" w:cs="Times New Roman"/>
          <w:sz w:val="28"/>
          <w:szCs w:val="28"/>
        </w:rPr>
        <w:t>-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rus</w:t>
      </w:r>
      <w:proofErr w:type="spellEnd"/>
      <w:r w:rsidRPr="001C625A">
        <w:rPr>
          <w:rFonts w:ascii="Times New Roman" w:hAnsi="Times New Roman" w:cs="Times New Roman"/>
          <w:sz w:val="28"/>
          <w:szCs w:val="28"/>
        </w:rPr>
        <w:t>.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html</w:t>
      </w:r>
    </w:p>
    <w:p w:rsidR="00E04609" w:rsidRPr="007464B5" w:rsidRDefault="00616351" w:rsidP="00D92EC7">
      <w:pPr>
        <w:pStyle w:val="a7"/>
        <w:numPr>
          <w:ilvl w:val="0"/>
          <w:numId w:val="30"/>
        </w:numPr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464B5">
        <w:rPr>
          <w:rFonts w:ascii="Times New Roman" w:hAnsi="Times New Roman" w:cs="Times New Roman"/>
          <w:color w:val="000000"/>
          <w:sz w:val="28"/>
          <w:szCs w:val="28"/>
        </w:rPr>
        <w:t>Введение в Blender. Курс для начинающих</w:t>
      </w:r>
      <w:r w:rsidR="00E04609" w:rsidRPr="007464B5"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:rsidR="00616351" w:rsidRPr="001C625A" w:rsidRDefault="00A40D46" w:rsidP="00D92EC7">
      <w:pPr>
        <w:pStyle w:val="a7"/>
        <w:spacing w:before="16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hyperlink r:id="rId6" w:history="1"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>https</w:t>
        </w:r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</w:rPr>
          <w:t>://</w:t>
        </w:r>
        <w:proofErr w:type="spellStart"/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>younglinux</w:t>
        </w:r>
        <w:proofErr w:type="spellEnd"/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</w:rPr>
          <w:t>.</w:t>
        </w:r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>info</w:t>
        </w:r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</w:rPr>
          <w:t>/</w:t>
        </w:r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>blender</w:t>
        </w:r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</w:rPr>
          <w:t>.</w:t>
        </w:r>
        <w:proofErr w:type="spellStart"/>
        <w:r w:rsidR="00616351" w:rsidRPr="001C625A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>php</w:t>
        </w:r>
        <w:proofErr w:type="spellEnd"/>
      </w:hyperlink>
    </w:p>
    <w:p w:rsidR="00643DD1" w:rsidRPr="007464B5" w:rsidRDefault="00616351" w:rsidP="00D92EC7">
      <w:pPr>
        <w:pStyle w:val="a7"/>
        <w:numPr>
          <w:ilvl w:val="0"/>
          <w:numId w:val="30"/>
        </w:numPr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464B5">
        <w:rPr>
          <w:rFonts w:ascii="Times New Roman" w:hAnsi="Times New Roman" w:cs="Times New Roman"/>
          <w:color w:val="000000"/>
          <w:sz w:val="28"/>
          <w:szCs w:val="28"/>
        </w:rPr>
        <w:t xml:space="preserve">Как сделать лампочку, елочный шарик и другие уроки по </w:t>
      </w:r>
      <w:r w:rsidR="00643DD1"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B</w:t>
      </w:r>
      <w:r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lender</w:t>
      </w:r>
      <w:r w:rsidR="00643DD1" w:rsidRPr="007464B5"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:rsidR="00616351" w:rsidRPr="001C625A" w:rsidRDefault="00616351" w:rsidP="00D92EC7">
      <w:pPr>
        <w:pStyle w:val="a7"/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  <w:lang w:val="en-US"/>
        </w:rPr>
        <w:t>https</w:t>
      </w:r>
      <w:r w:rsidRPr="001C625A">
        <w:rPr>
          <w:rFonts w:ascii="Times New Roman" w:hAnsi="Times New Roman" w:cs="Times New Roman"/>
          <w:sz w:val="28"/>
          <w:szCs w:val="28"/>
        </w:rPr>
        <w:t>://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blender</w:t>
      </w:r>
      <w:r w:rsidRPr="001C625A">
        <w:rPr>
          <w:rFonts w:ascii="Times New Roman" w:hAnsi="Times New Roman" w:cs="Times New Roman"/>
          <w:sz w:val="28"/>
          <w:szCs w:val="28"/>
        </w:rPr>
        <w:t>3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1C625A">
        <w:rPr>
          <w:rFonts w:ascii="Times New Roman" w:hAnsi="Times New Roman" w:cs="Times New Roman"/>
          <w:sz w:val="28"/>
          <w:szCs w:val="28"/>
        </w:rPr>
        <w:t>.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com</w:t>
      </w:r>
      <w:r w:rsidRPr="001C625A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Pr="001C625A">
        <w:rPr>
          <w:rFonts w:ascii="Times New Roman" w:hAnsi="Times New Roman" w:cs="Times New Roman"/>
          <w:sz w:val="28"/>
          <w:szCs w:val="28"/>
          <w:lang w:val="en-US"/>
        </w:rPr>
        <w:t>ua</w:t>
      </w:r>
      <w:proofErr w:type="spellEnd"/>
      <w:r w:rsidRPr="001C625A">
        <w:rPr>
          <w:rFonts w:ascii="Times New Roman" w:hAnsi="Times New Roman" w:cs="Times New Roman"/>
          <w:sz w:val="28"/>
          <w:szCs w:val="28"/>
        </w:rPr>
        <w:t>/</w:t>
      </w:r>
      <w:r w:rsidRPr="001C625A">
        <w:rPr>
          <w:rFonts w:ascii="Times New Roman" w:hAnsi="Times New Roman" w:cs="Times New Roman"/>
          <w:sz w:val="28"/>
          <w:szCs w:val="28"/>
          <w:lang w:val="en-US"/>
        </w:rPr>
        <w:t>page</w:t>
      </w:r>
      <w:r w:rsidRPr="001C625A">
        <w:rPr>
          <w:rFonts w:ascii="Times New Roman" w:hAnsi="Times New Roman" w:cs="Times New Roman"/>
          <w:sz w:val="28"/>
          <w:szCs w:val="28"/>
        </w:rPr>
        <w:t>/7/</w:t>
      </w:r>
    </w:p>
    <w:p w:rsidR="0065544E" w:rsidRPr="007464B5" w:rsidRDefault="00376EF3" w:rsidP="00D92EC7">
      <w:pPr>
        <w:pStyle w:val="a7"/>
        <w:numPr>
          <w:ilvl w:val="0"/>
          <w:numId w:val="30"/>
        </w:numPr>
        <w:spacing w:before="160" w:line="360" w:lineRule="auto"/>
        <w:ind w:left="0" w:firstLine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r w:rsidRPr="007464B5">
        <w:rPr>
          <w:rFonts w:ascii="Times New Roman" w:hAnsi="Times New Roman" w:cs="Times New Roman"/>
          <w:color w:val="000000"/>
          <w:sz w:val="28"/>
          <w:szCs w:val="28"/>
        </w:rPr>
        <w:t>Blender</w:t>
      </w:r>
      <w:proofErr w:type="spellEnd"/>
      <w:r w:rsidRPr="007464B5">
        <w:rPr>
          <w:rFonts w:ascii="Times New Roman" w:hAnsi="Times New Roman" w:cs="Times New Roman"/>
          <w:color w:val="000000"/>
          <w:sz w:val="28"/>
          <w:szCs w:val="28"/>
        </w:rPr>
        <w:t xml:space="preserve"> 3D моделирование (курс)</w:t>
      </w:r>
      <w:r w:rsidR="0065544E" w:rsidRPr="007464B5">
        <w:rPr>
          <w:rFonts w:ascii="Times New Roman" w:hAnsi="Times New Roman" w:cs="Times New Roman"/>
          <w:color w:val="000000"/>
          <w:sz w:val="28"/>
          <w:szCs w:val="28"/>
          <w:lang w:val="en-US"/>
        </w:rPr>
        <w:t>:</w:t>
      </w:r>
    </w:p>
    <w:p w:rsidR="001D3628" w:rsidRPr="007464B5" w:rsidRDefault="00376EF3" w:rsidP="00D92EC7">
      <w:pPr>
        <w:pStyle w:val="a7"/>
        <w:spacing w:before="16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1C625A">
        <w:rPr>
          <w:rFonts w:ascii="Times New Roman" w:hAnsi="Times New Roman" w:cs="Times New Roman"/>
          <w:sz w:val="28"/>
          <w:szCs w:val="28"/>
        </w:rPr>
        <w:t>https://itproger.com/course/blender-3d</w:t>
      </w:r>
    </w:p>
    <w:sectPr w:rsidR="001D3628" w:rsidRPr="007464B5" w:rsidSect="007464B5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F7757F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712EA0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B72E5B"/>
    <w:multiLevelType w:val="multilevel"/>
    <w:tmpl w:val="49385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45444BE"/>
    <w:multiLevelType w:val="multilevel"/>
    <w:tmpl w:val="D07001B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D72FE5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52A19C5"/>
    <w:multiLevelType w:val="multilevel"/>
    <w:tmpl w:val="C6F8C0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5D25156"/>
    <w:multiLevelType w:val="multilevel"/>
    <w:tmpl w:val="2BDCE0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5D53788"/>
    <w:multiLevelType w:val="multilevel"/>
    <w:tmpl w:val="2CB6AB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AC116EF"/>
    <w:multiLevelType w:val="multilevel"/>
    <w:tmpl w:val="E7C877E0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entative="1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</w:lvl>
    <w:lvl w:ilvl="2" w:tentative="1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entative="1">
      <w:start w:val="1"/>
      <w:numFmt w:val="decimal"/>
      <w:lvlText w:val="%5."/>
      <w:lvlJc w:val="left"/>
      <w:pPr>
        <w:tabs>
          <w:tab w:val="num" w:pos="4140"/>
        </w:tabs>
        <w:ind w:left="4140" w:hanging="360"/>
      </w:pPr>
    </w:lvl>
    <w:lvl w:ilvl="5" w:tentative="1">
      <w:start w:val="1"/>
      <w:numFmt w:val="decimal"/>
      <w:lvlText w:val="%6."/>
      <w:lvlJc w:val="left"/>
      <w:pPr>
        <w:tabs>
          <w:tab w:val="num" w:pos="4860"/>
        </w:tabs>
        <w:ind w:left="4860" w:hanging="360"/>
      </w:pPr>
    </w:lvl>
    <w:lvl w:ilvl="6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entative="1">
      <w:start w:val="1"/>
      <w:numFmt w:val="decimal"/>
      <w:lvlText w:val="%8."/>
      <w:lvlJc w:val="left"/>
      <w:pPr>
        <w:tabs>
          <w:tab w:val="num" w:pos="6300"/>
        </w:tabs>
        <w:ind w:left="6300" w:hanging="360"/>
      </w:pPr>
    </w:lvl>
    <w:lvl w:ilvl="8" w:tentative="1">
      <w:start w:val="1"/>
      <w:numFmt w:val="decimal"/>
      <w:lvlText w:val="%9."/>
      <w:lvlJc w:val="left"/>
      <w:pPr>
        <w:tabs>
          <w:tab w:val="num" w:pos="7020"/>
        </w:tabs>
        <w:ind w:left="7020" w:hanging="360"/>
      </w:pPr>
    </w:lvl>
  </w:abstractNum>
  <w:abstractNum w:abstractNumId="9">
    <w:nsid w:val="222C36D4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4811EAC"/>
    <w:multiLevelType w:val="multilevel"/>
    <w:tmpl w:val="A9CEC992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>
    <w:nsid w:val="28AB608D"/>
    <w:multiLevelType w:val="multilevel"/>
    <w:tmpl w:val="B63224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1C637D6"/>
    <w:multiLevelType w:val="multilevel"/>
    <w:tmpl w:val="836A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1E01FFA"/>
    <w:multiLevelType w:val="multilevel"/>
    <w:tmpl w:val="DB2E0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C1F35BB"/>
    <w:multiLevelType w:val="multilevel"/>
    <w:tmpl w:val="0D4461D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F375F37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1760570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9226C08"/>
    <w:multiLevelType w:val="multilevel"/>
    <w:tmpl w:val="9C702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CD835C3"/>
    <w:multiLevelType w:val="multilevel"/>
    <w:tmpl w:val="8AF43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F664681"/>
    <w:multiLevelType w:val="multilevel"/>
    <w:tmpl w:val="F7B0C7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02C7940"/>
    <w:multiLevelType w:val="hybridMultilevel"/>
    <w:tmpl w:val="CA5600DA"/>
    <w:lvl w:ilvl="0" w:tplc="0419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1">
    <w:nsid w:val="557B12BB"/>
    <w:multiLevelType w:val="multilevel"/>
    <w:tmpl w:val="6A14E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7C56B91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88C2B20"/>
    <w:multiLevelType w:val="multilevel"/>
    <w:tmpl w:val="4990A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CE503CB"/>
    <w:multiLevelType w:val="hybridMultilevel"/>
    <w:tmpl w:val="522A96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F020C0C"/>
    <w:multiLevelType w:val="hybridMultilevel"/>
    <w:tmpl w:val="D16CC5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4486F69"/>
    <w:multiLevelType w:val="multilevel"/>
    <w:tmpl w:val="A2F66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6897286"/>
    <w:multiLevelType w:val="multilevel"/>
    <w:tmpl w:val="8CF07186"/>
    <w:lvl w:ilvl="0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</w:lvl>
    <w:lvl w:ilvl="1">
      <w:start w:val="1"/>
      <w:numFmt w:val="decimal"/>
      <w:lvlText w:val="%2."/>
      <w:lvlJc w:val="left"/>
      <w:pPr>
        <w:tabs>
          <w:tab w:val="num" w:pos="2340"/>
        </w:tabs>
        <w:ind w:left="2340" w:hanging="360"/>
      </w:pPr>
    </w:lvl>
    <w:lvl w:ilvl="2" w:tentative="1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</w:lvl>
    <w:lvl w:ilvl="3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entative="1">
      <w:start w:val="1"/>
      <w:numFmt w:val="decimal"/>
      <w:lvlText w:val="%5."/>
      <w:lvlJc w:val="left"/>
      <w:pPr>
        <w:tabs>
          <w:tab w:val="num" w:pos="4500"/>
        </w:tabs>
        <w:ind w:left="4500" w:hanging="360"/>
      </w:pPr>
    </w:lvl>
    <w:lvl w:ilvl="5" w:tentative="1">
      <w:start w:val="1"/>
      <w:numFmt w:val="decimal"/>
      <w:lvlText w:val="%6."/>
      <w:lvlJc w:val="left"/>
      <w:pPr>
        <w:tabs>
          <w:tab w:val="num" w:pos="5220"/>
        </w:tabs>
        <w:ind w:left="5220" w:hanging="360"/>
      </w:pPr>
    </w:lvl>
    <w:lvl w:ilvl="6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entative="1">
      <w:start w:val="1"/>
      <w:numFmt w:val="decimal"/>
      <w:lvlText w:val="%8."/>
      <w:lvlJc w:val="left"/>
      <w:pPr>
        <w:tabs>
          <w:tab w:val="num" w:pos="6660"/>
        </w:tabs>
        <w:ind w:left="6660" w:hanging="360"/>
      </w:pPr>
    </w:lvl>
    <w:lvl w:ilvl="8" w:tentative="1">
      <w:start w:val="1"/>
      <w:numFmt w:val="decimal"/>
      <w:lvlText w:val="%9."/>
      <w:lvlJc w:val="left"/>
      <w:pPr>
        <w:tabs>
          <w:tab w:val="num" w:pos="7380"/>
        </w:tabs>
        <w:ind w:left="7380" w:hanging="360"/>
      </w:pPr>
    </w:lvl>
  </w:abstractNum>
  <w:abstractNum w:abstractNumId="28">
    <w:nsid w:val="6D4127DC"/>
    <w:multiLevelType w:val="multilevel"/>
    <w:tmpl w:val="B9243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756F05AF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26"/>
  </w:num>
  <w:num w:numId="3">
    <w:abstractNumId w:val="18"/>
  </w:num>
  <w:num w:numId="4">
    <w:abstractNumId w:val="11"/>
  </w:num>
  <w:num w:numId="5">
    <w:abstractNumId w:val="7"/>
  </w:num>
  <w:num w:numId="6">
    <w:abstractNumId w:val="21"/>
  </w:num>
  <w:num w:numId="7">
    <w:abstractNumId w:val="19"/>
  </w:num>
  <w:num w:numId="8">
    <w:abstractNumId w:val="6"/>
  </w:num>
  <w:num w:numId="9">
    <w:abstractNumId w:val="5"/>
  </w:num>
  <w:num w:numId="10">
    <w:abstractNumId w:val="3"/>
  </w:num>
  <w:num w:numId="11">
    <w:abstractNumId w:val="14"/>
  </w:num>
  <w:num w:numId="12">
    <w:abstractNumId w:val="8"/>
  </w:num>
  <w:num w:numId="13">
    <w:abstractNumId w:val="10"/>
  </w:num>
  <w:num w:numId="14">
    <w:abstractNumId w:val="4"/>
  </w:num>
  <w:num w:numId="15">
    <w:abstractNumId w:val="1"/>
  </w:num>
  <w:num w:numId="16">
    <w:abstractNumId w:val="16"/>
  </w:num>
  <w:num w:numId="17">
    <w:abstractNumId w:val="28"/>
  </w:num>
  <w:num w:numId="18">
    <w:abstractNumId w:val="27"/>
  </w:num>
  <w:num w:numId="19">
    <w:abstractNumId w:val="22"/>
  </w:num>
  <w:num w:numId="20">
    <w:abstractNumId w:val="29"/>
  </w:num>
  <w:num w:numId="21">
    <w:abstractNumId w:val="15"/>
  </w:num>
  <w:num w:numId="22">
    <w:abstractNumId w:val="2"/>
  </w:num>
  <w:num w:numId="23">
    <w:abstractNumId w:val="13"/>
  </w:num>
  <w:num w:numId="24">
    <w:abstractNumId w:val="0"/>
  </w:num>
  <w:num w:numId="25">
    <w:abstractNumId w:val="23"/>
  </w:num>
  <w:num w:numId="26">
    <w:abstractNumId w:val="12"/>
  </w:num>
  <w:num w:numId="27">
    <w:abstractNumId w:val="17"/>
  </w:num>
  <w:num w:numId="28">
    <w:abstractNumId w:val="25"/>
  </w:num>
  <w:num w:numId="29">
    <w:abstractNumId w:val="20"/>
  </w:num>
  <w:num w:numId="30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MDWwMDE0NDY3MTQxNjRQ0lEKTi0uzszPAykwrAUAaxntxywAAAA="/>
  </w:docVars>
  <w:rsids>
    <w:rsidRoot w:val="00E03F41"/>
    <w:rsid w:val="00005D87"/>
    <w:rsid w:val="00062241"/>
    <w:rsid w:val="0006246A"/>
    <w:rsid w:val="001C625A"/>
    <w:rsid w:val="001D3628"/>
    <w:rsid w:val="00215135"/>
    <w:rsid w:val="002234CB"/>
    <w:rsid w:val="00230F4E"/>
    <w:rsid w:val="00295CA4"/>
    <w:rsid w:val="002F367F"/>
    <w:rsid w:val="00340C2B"/>
    <w:rsid w:val="00376EF3"/>
    <w:rsid w:val="003A2B2D"/>
    <w:rsid w:val="00482DA4"/>
    <w:rsid w:val="004B6906"/>
    <w:rsid w:val="004E2956"/>
    <w:rsid w:val="00541D6C"/>
    <w:rsid w:val="00557CC8"/>
    <w:rsid w:val="0059219D"/>
    <w:rsid w:val="005B571A"/>
    <w:rsid w:val="00612150"/>
    <w:rsid w:val="00616351"/>
    <w:rsid w:val="00643DD1"/>
    <w:rsid w:val="0065544E"/>
    <w:rsid w:val="00655BA2"/>
    <w:rsid w:val="006A08D7"/>
    <w:rsid w:val="006B5392"/>
    <w:rsid w:val="007464B5"/>
    <w:rsid w:val="0074671E"/>
    <w:rsid w:val="007E7689"/>
    <w:rsid w:val="009A7D1E"/>
    <w:rsid w:val="009B22D1"/>
    <w:rsid w:val="00A00B9D"/>
    <w:rsid w:val="00A40D46"/>
    <w:rsid w:val="00B351F4"/>
    <w:rsid w:val="00B43989"/>
    <w:rsid w:val="00B81BB6"/>
    <w:rsid w:val="00BA41FF"/>
    <w:rsid w:val="00C34719"/>
    <w:rsid w:val="00C5142C"/>
    <w:rsid w:val="00C91F04"/>
    <w:rsid w:val="00C936FF"/>
    <w:rsid w:val="00C97E07"/>
    <w:rsid w:val="00CD7778"/>
    <w:rsid w:val="00D81F20"/>
    <w:rsid w:val="00D92EC7"/>
    <w:rsid w:val="00D943CF"/>
    <w:rsid w:val="00DF0786"/>
    <w:rsid w:val="00DF5529"/>
    <w:rsid w:val="00E03F41"/>
    <w:rsid w:val="00E04609"/>
    <w:rsid w:val="00E2728E"/>
    <w:rsid w:val="00E33E97"/>
    <w:rsid w:val="00E61500"/>
    <w:rsid w:val="00E6273A"/>
    <w:rsid w:val="00EA2720"/>
    <w:rsid w:val="00EB5417"/>
    <w:rsid w:val="00F03761"/>
    <w:rsid w:val="00F33E50"/>
    <w:rsid w:val="00F645CF"/>
    <w:rsid w:val="00F94B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0D46"/>
  </w:style>
  <w:style w:type="paragraph" w:styleId="1">
    <w:name w:val="heading 1"/>
    <w:basedOn w:val="a"/>
    <w:next w:val="a"/>
    <w:link w:val="10"/>
    <w:uiPriority w:val="9"/>
    <w:qFormat/>
    <w:rsid w:val="00295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E03F4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40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5C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E03F41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unhideWhenUsed/>
    <w:rsid w:val="00E03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E03F41"/>
    <w:rPr>
      <w:b/>
      <w:bCs/>
    </w:rPr>
  </w:style>
  <w:style w:type="character" w:styleId="a5">
    <w:name w:val="Hyperlink"/>
    <w:basedOn w:val="a0"/>
    <w:uiPriority w:val="99"/>
    <w:unhideWhenUsed/>
    <w:rsid w:val="00E03F41"/>
    <w:rPr>
      <w:color w:val="0000FF"/>
      <w:u w:val="single"/>
    </w:rPr>
  </w:style>
  <w:style w:type="character" w:customStyle="1" w:styleId="ctatext">
    <w:name w:val="ctatext"/>
    <w:basedOn w:val="a0"/>
    <w:rsid w:val="00B81BB6"/>
  </w:style>
  <w:style w:type="character" w:customStyle="1" w:styleId="posttitle">
    <w:name w:val="posttitle"/>
    <w:basedOn w:val="a0"/>
    <w:rsid w:val="00B81BB6"/>
  </w:style>
  <w:style w:type="character" w:customStyle="1" w:styleId="30">
    <w:name w:val="Заголовок 3 Знак"/>
    <w:basedOn w:val="a0"/>
    <w:link w:val="3"/>
    <w:uiPriority w:val="9"/>
    <w:rsid w:val="00340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6">
    <w:name w:val="caption"/>
    <w:basedOn w:val="a"/>
    <w:next w:val="a"/>
    <w:uiPriority w:val="35"/>
    <w:unhideWhenUsed/>
    <w:qFormat/>
    <w:rsid w:val="009B22D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295C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295CA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7">
    <w:name w:val="List Paragraph"/>
    <w:basedOn w:val="a"/>
    <w:uiPriority w:val="34"/>
    <w:qFormat/>
    <w:rsid w:val="002234CB"/>
    <w:pPr>
      <w:ind w:left="720"/>
      <w:contextualSpacing/>
    </w:pPr>
  </w:style>
  <w:style w:type="character" w:styleId="a8">
    <w:name w:val="FollowedHyperlink"/>
    <w:basedOn w:val="a0"/>
    <w:uiPriority w:val="99"/>
    <w:semiHidden/>
    <w:unhideWhenUsed/>
    <w:rsid w:val="00616351"/>
    <w:rPr>
      <w:color w:val="954F72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C936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C936FF"/>
    <w:rPr>
      <w:rFonts w:ascii="Tahoma" w:hAnsi="Tahoma" w:cs="Tahoma"/>
      <w:sz w:val="16"/>
      <w:szCs w:val="16"/>
    </w:rPr>
  </w:style>
  <w:style w:type="paragraph" w:styleId="ab">
    <w:name w:val="Document Map"/>
    <w:basedOn w:val="a"/>
    <w:link w:val="ac"/>
    <w:uiPriority w:val="99"/>
    <w:semiHidden/>
    <w:unhideWhenUsed/>
    <w:rsid w:val="00746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Схема документа Знак"/>
    <w:basedOn w:val="a0"/>
    <w:link w:val="ab"/>
    <w:uiPriority w:val="99"/>
    <w:semiHidden/>
    <w:rsid w:val="007464B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8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322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3398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8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0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nglinux.info/blender.ph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ана Козлова</dc:creator>
  <cp:keywords/>
  <dc:description/>
  <cp:lastModifiedBy>DELL</cp:lastModifiedBy>
  <cp:revision>5</cp:revision>
  <dcterms:created xsi:type="dcterms:W3CDTF">2019-06-17T06:45:00Z</dcterms:created>
  <dcterms:modified xsi:type="dcterms:W3CDTF">2019-12-07T16:49:00Z</dcterms:modified>
</cp:coreProperties>
</file>